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32190" w14:textId="77777777" w:rsidR="008737A9" w:rsidRPr="008737A9" w:rsidRDefault="008737A9" w:rsidP="008737A9">
      <w:pPr>
        <w:pStyle w:val="Heading1"/>
        <w:jc w:val="center"/>
        <w:rPr>
          <w:lang w:val="bg-BG"/>
        </w:rPr>
      </w:pPr>
      <w:r w:rsidRPr="008737A9">
        <w:t>Exercise: Basic Syntax, Conditional Statements and Loops</w:t>
      </w:r>
    </w:p>
    <w:p w14:paraId="483B5F76" w14:textId="016F62DD" w:rsidR="008737A9" w:rsidRPr="00D343F2" w:rsidRDefault="008737A9" w:rsidP="00E367EF">
      <w:pPr>
        <w:jc w:val="center"/>
        <w:rPr>
          <w:b/>
          <w:lang w:val="bg-BG"/>
        </w:rPr>
      </w:pPr>
      <w:r w:rsidRPr="008737A9">
        <w:t xml:space="preserve">Problems for exercises and homework for the </w:t>
      </w:r>
      <w:hyperlink r:id="rId8" w:history="1">
        <w:r w:rsidRPr="008737A9">
          <w:rPr>
            <w:rStyle w:val="Hyperlink"/>
          </w:rPr>
          <w:t xml:space="preserve">"Programming Fundamentals" course @ </w:t>
        </w:r>
        <w:r w:rsidRPr="008737A9">
          <w:rPr>
            <w:rStyle w:val="Hyperlink"/>
            <w:noProof/>
          </w:rPr>
          <w:t>SoftUni</w:t>
        </w:r>
        <w:r w:rsidRPr="008737A9">
          <w:rPr>
            <w:rStyle w:val="Hyperlink"/>
          </w:rPr>
          <w:t>.</w:t>
        </w:r>
      </w:hyperlink>
    </w:p>
    <w:p w14:paraId="28CA1D04" w14:textId="04827C2C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9" w:history="1">
        <w:r w:rsidRPr="008737A9">
          <w:rPr>
            <w:rStyle w:val="Hyperlink"/>
          </w:rPr>
          <w:t>Judge</w:t>
        </w:r>
      </w:hyperlink>
      <w:r w:rsidRPr="008737A9">
        <w:rPr>
          <w:rStyle w:val="Hyperlink"/>
        </w:rPr>
        <w:t>.</w:t>
      </w:r>
    </w:p>
    <w:p w14:paraId="6CC7F28D" w14:textId="77777777" w:rsidR="008737A9" w:rsidRPr="00273983" w:rsidRDefault="008737A9" w:rsidP="008737A9">
      <w:pPr>
        <w:pStyle w:val="Heading2"/>
        <w:rPr>
          <w:highlight w:val="green"/>
          <w:lang w:val="bg-BG"/>
        </w:rPr>
      </w:pPr>
      <w:r w:rsidRPr="00273983">
        <w:rPr>
          <w:highlight w:val="green"/>
        </w:rPr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baby; </w:t>
      </w:r>
    </w:p>
    <w:p w14:paraId="7C4006B4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child; </w:t>
      </w:r>
    </w:p>
    <w:p w14:paraId="3F4E16F6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14-19 – teenager;</w:t>
      </w:r>
    </w:p>
    <w:p w14:paraId="31D3A0A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20-65 – adult;</w:t>
      </w:r>
    </w:p>
    <w:p w14:paraId="1EC7E75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elder; </w:t>
      </w:r>
    </w:p>
    <w:p w14:paraId="76039E71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273983" w:rsidRDefault="008737A9" w:rsidP="008737A9">
      <w:pPr>
        <w:pStyle w:val="Heading2"/>
        <w:rPr>
          <w:highlight w:val="green"/>
          <w:lang w:val="bg-BG"/>
        </w:rPr>
      </w:pPr>
      <w:r w:rsidRPr="00273983">
        <w:rPr>
          <w:highlight w:val="green"/>
        </w:rPr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have to print on the console whether that number is divisible by the following numbers: </w:t>
      </w:r>
      <w:r w:rsidRPr="00273983">
        <w:rPr>
          <w:highlight w:val="magenta"/>
        </w:rPr>
        <w:t>2, 3, 6, 7, 10</w:t>
      </w:r>
      <w:r w:rsidRPr="008737A9">
        <w:t xml:space="preserve">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273983">
        <w:rPr>
          <w:b/>
          <w:highlight w:val="yellow"/>
        </w:rPr>
        <w:t xml:space="preserve">2 </w:t>
      </w:r>
      <w:r w:rsidRPr="00273983">
        <w:rPr>
          <w:highlight w:val="yellow"/>
        </w:rPr>
        <w:t xml:space="preserve">and </w:t>
      </w:r>
      <w:r w:rsidRPr="00273983">
        <w:rPr>
          <w:b/>
          <w:highlight w:val="yellow"/>
        </w:rPr>
        <w:t>3</w:t>
      </w:r>
      <w:r w:rsidRPr="00273983">
        <w:rPr>
          <w:highlight w:val="yellow"/>
        </w:rPr>
        <w:t xml:space="preserve"> it is also divisible by </w:t>
      </w:r>
      <w:r w:rsidRPr="00273983">
        <w:rPr>
          <w:b/>
          <w:highlight w:val="yellow"/>
        </w:rPr>
        <w:t>6</w:t>
      </w:r>
      <w:r w:rsidR="006035F2" w:rsidRPr="00273983">
        <w:rPr>
          <w:highlight w:val="yellow"/>
        </w:rPr>
        <w:t xml:space="preserve">, </w:t>
      </w:r>
      <w:r w:rsidRPr="00273983">
        <w:rPr>
          <w:highlight w:val="yellow"/>
        </w:rPr>
        <w:t>and you should print only the division by 6</w:t>
      </w:r>
      <w:r w:rsidRPr="008737A9">
        <w:t xml:space="preserve">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5212CA" w:rsidRDefault="008737A9" w:rsidP="008737A9">
      <w:pPr>
        <w:pStyle w:val="Heading2"/>
        <w:rPr>
          <w:highlight w:val="green"/>
          <w:lang w:val="bg-BG"/>
        </w:rPr>
      </w:pPr>
      <w:r w:rsidRPr="005212CA">
        <w:rPr>
          <w:highlight w:val="green"/>
        </w:rPr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</w:t>
      </w:r>
      <w:r w:rsidRPr="00A0057E">
        <w:rPr>
          <w:highlight w:val="yellow"/>
        </w:rPr>
        <w:t xml:space="preserve">is the price for a </w:t>
      </w:r>
      <w:r w:rsidRPr="00A0057E">
        <w:rPr>
          <w:b/>
          <w:highlight w:val="yellow"/>
        </w:rPr>
        <w:t>single person</w:t>
      </w:r>
      <w:r w:rsidRPr="00A0057E">
        <w:rPr>
          <w:highlight w:val="yellow"/>
        </w:rPr>
        <w:t>.</w:t>
      </w:r>
      <w:r w:rsidRPr="008737A9">
        <w:t xml:space="preserve">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 xml:space="preserve">There are also discounts based </w:t>
      </w:r>
      <w:r w:rsidRPr="00C82CFD">
        <w:rPr>
          <w:highlight w:val="yellow"/>
        </w:rPr>
        <w:t>on some conditions</w:t>
      </w:r>
      <w:r w:rsidRPr="008737A9">
        <w:t>:</w:t>
      </w:r>
    </w:p>
    <w:p w14:paraId="622C2EC3" w14:textId="1638D506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8737A9" w:rsidRPr="008737A9" w14:paraId="23A09CBB" w14:textId="77777777" w:rsidTr="000D2B08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D40DFF">
        <w:trPr>
          <w:trHeight w:val="459"/>
        </w:trPr>
        <w:tc>
          <w:tcPr>
            <w:tcW w:w="1138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424E5C">
        <w:trPr>
          <w:trHeight w:val="466"/>
        </w:trPr>
        <w:tc>
          <w:tcPr>
            <w:tcW w:w="1138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D40DFF">
        <w:trPr>
          <w:trHeight w:val="466"/>
        </w:trPr>
        <w:tc>
          <w:tcPr>
            <w:tcW w:w="1138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085464" w:rsidRDefault="008737A9" w:rsidP="008737A9">
      <w:pPr>
        <w:pStyle w:val="Heading2"/>
        <w:rPr>
          <w:highlight w:val="green"/>
          <w:lang w:val="bg-BG"/>
        </w:rPr>
      </w:pPr>
      <w:r w:rsidRPr="00085464">
        <w:rPr>
          <w:highlight w:val="green"/>
        </w:rPr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BC6457" w:rsidRDefault="008737A9" w:rsidP="008737A9">
      <w:pPr>
        <w:pStyle w:val="Heading2"/>
        <w:rPr>
          <w:i/>
          <w:highlight w:val="green"/>
          <w:lang w:val="bg-BG"/>
        </w:rPr>
      </w:pPr>
      <w:r w:rsidRPr="00BC6457">
        <w:rPr>
          <w:highlight w:val="green"/>
        </w:rPr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</w:t>
      </w:r>
      <w:r w:rsidRPr="00ED18AD">
        <w:rPr>
          <w:color w:val="00B050"/>
        </w:rPr>
        <w:t>"</w:t>
      </w:r>
      <w:r w:rsidRPr="00ED18AD">
        <w:rPr>
          <w:rFonts w:ascii="Consolas" w:hAnsi="Consolas"/>
          <w:b/>
          <w:color w:val="00B050"/>
        </w:rPr>
        <w:t>Incorrect password. Try again.</w:t>
      </w:r>
      <w:r w:rsidRPr="00ED18AD">
        <w:rPr>
          <w:color w:val="00B050"/>
        </w:rPr>
        <w:t xml:space="preserve">". </w:t>
      </w:r>
      <w:r w:rsidRPr="008737A9">
        <w:t>When you receive the correct password</w:t>
      </w:r>
      <w:r w:rsidR="006035F2">
        <w:t>,</w:t>
      </w:r>
      <w:r w:rsidRPr="008737A9">
        <w:t xml:space="preserve"> print </w:t>
      </w:r>
      <w:r w:rsidRPr="00ED18AD">
        <w:rPr>
          <w:color w:val="00B050"/>
        </w:rPr>
        <w:t>"</w:t>
      </w:r>
      <w:r w:rsidRPr="00ED18AD">
        <w:rPr>
          <w:rFonts w:ascii="Consolas" w:hAnsi="Consolas"/>
          <w:b/>
          <w:color w:val="00B050"/>
        </w:rPr>
        <w:t>User {username} logged in.</w:t>
      </w:r>
      <w:r w:rsidRPr="00ED18AD">
        <w:rPr>
          <w:color w:val="00B050"/>
        </w:rPr>
        <w:t xml:space="preserve">" </w:t>
      </w:r>
      <w:r w:rsidRPr="008737A9">
        <w:t>However</w:t>
      </w:r>
      <w:r w:rsidR="006035F2">
        <w:t>,</w:t>
      </w:r>
      <w:r w:rsidRPr="008737A9">
        <w:t xml:space="preserve"> </w:t>
      </w:r>
      <w:r w:rsidRPr="0049170B">
        <w:rPr>
          <w:highlight w:val="yellow"/>
        </w:rPr>
        <w:t>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ED18AD">
        <w:rPr>
          <w:rFonts w:ascii="Consolas" w:hAnsi="Consolas"/>
          <w:b/>
          <w:color w:val="00B050"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2B05F6" w:rsidRDefault="008737A9" w:rsidP="008737A9">
      <w:pPr>
        <w:pStyle w:val="Heading2"/>
        <w:rPr>
          <w:highlight w:val="green"/>
          <w:lang w:val="bg-BG"/>
        </w:rPr>
      </w:pPr>
      <w:r w:rsidRPr="002B05F6">
        <w:rPr>
          <w:highlight w:val="green"/>
        </w:rPr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r w:rsidR="006035F2">
        <w:t>whether or not a given number is strong</w:t>
      </w:r>
      <w:r w:rsidRPr="008737A9">
        <w:t xml:space="preserve">. A number is strong if the sum of the Factorial of each digit is equal to the number. For example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B02B3E" w:rsidRDefault="008737A9" w:rsidP="008737A9">
      <w:pPr>
        <w:pStyle w:val="Heading2"/>
        <w:rPr>
          <w:highlight w:val="green"/>
          <w:lang w:val="bg-BG"/>
        </w:rPr>
      </w:pPr>
      <w:r w:rsidRPr="00B02B3E">
        <w:rPr>
          <w:highlight w:val="green"/>
        </w:rPr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 xml:space="preserve">e from a vending machine. </w:t>
      </w:r>
      <w:r w:rsidRPr="00CB4DFB">
        <w:rPr>
          <w:color w:val="00B050"/>
        </w:rPr>
        <w:t>Until you receive "</w:t>
      </w:r>
      <w:r w:rsidRPr="00CB4DFB">
        <w:rPr>
          <w:rFonts w:ascii="Consolas" w:hAnsi="Consolas"/>
          <w:b/>
          <w:color w:val="00B050"/>
        </w:rPr>
        <w:t>Start</w:t>
      </w:r>
      <w:r w:rsidRPr="00CB4DFB">
        <w:rPr>
          <w:color w:val="00B050"/>
        </w:rPr>
        <w:t xml:space="preserve">" you will be </w:t>
      </w:r>
      <w:r w:rsidRPr="00D25CF9">
        <w:t>given different coins that are being inserted in</w:t>
      </w:r>
      <w:r w:rsidR="00D343F2" w:rsidRPr="00D25CF9">
        <w:t>to</w:t>
      </w:r>
      <w:r w:rsidRPr="00D25CF9">
        <w:t xml:space="preserve"> the machine. You have to sum them to have the total money inserted. There is a problem though. </w:t>
      </w:r>
      <w:r w:rsidRPr="00D25CF9">
        <w:rPr>
          <w:highlight w:val="yellow"/>
        </w:rPr>
        <w:t xml:space="preserve">Your vending machine only works with </w:t>
      </w:r>
      <w:r w:rsidRPr="00D25CF9">
        <w:rPr>
          <w:b/>
          <w:highlight w:val="yellow"/>
        </w:rPr>
        <w:t>0.1</w:t>
      </w:r>
      <w:r w:rsidRPr="00D25CF9">
        <w:rPr>
          <w:highlight w:val="yellow"/>
        </w:rPr>
        <w:t xml:space="preserve">, </w:t>
      </w:r>
      <w:r w:rsidRPr="00D25CF9">
        <w:rPr>
          <w:b/>
          <w:highlight w:val="yellow"/>
        </w:rPr>
        <w:t>0.2</w:t>
      </w:r>
      <w:r w:rsidRPr="00D25CF9">
        <w:rPr>
          <w:highlight w:val="yellow"/>
        </w:rPr>
        <w:t xml:space="preserve">, </w:t>
      </w:r>
      <w:r w:rsidRPr="00D25CF9">
        <w:rPr>
          <w:b/>
          <w:highlight w:val="yellow"/>
        </w:rPr>
        <w:t xml:space="preserve">0.5, 1, and 2 </w:t>
      </w:r>
      <w:r w:rsidRPr="00D25CF9">
        <w:rPr>
          <w:highlight w:val="yellow"/>
        </w:rPr>
        <w:t>coins</w:t>
      </w:r>
      <w:r w:rsidRPr="00D25CF9">
        <w:t>. If someone tries to insert some other coins</w:t>
      </w:r>
      <w:r w:rsidR="006035F2" w:rsidRPr="00D25CF9">
        <w:t>,</w:t>
      </w:r>
      <w:r w:rsidRPr="00D25CF9">
        <w:t xml:space="preserve"> you have to display "</w:t>
      </w:r>
      <w:r w:rsidRPr="00D25CF9">
        <w:rPr>
          <w:rFonts w:ascii="Consolas" w:hAnsi="Consolas"/>
          <w:b/>
        </w:rPr>
        <w:t>Cannot accept {money}</w:t>
      </w:r>
      <w:r w:rsidRPr="00D25CF9">
        <w:t xml:space="preserve">", where the value is </w:t>
      </w:r>
      <w:r w:rsidR="005B2028" w:rsidRPr="00D25CF9">
        <w:rPr>
          <w:b/>
        </w:rPr>
        <w:t>formatted</w:t>
      </w:r>
      <w:r w:rsidRPr="00D25CF9">
        <w:rPr>
          <w:b/>
        </w:rPr>
        <w:t xml:space="preserve"> to the second digit after the decimal point</w:t>
      </w:r>
      <w:r w:rsidRPr="00D25CF9">
        <w:t xml:space="preserve"> and </w:t>
      </w:r>
      <w:r w:rsidRPr="00D25CF9">
        <w:rPr>
          <w:b/>
        </w:rPr>
        <w:t xml:space="preserve">not </w:t>
      </w:r>
      <w:r w:rsidRPr="00D25CF9">
        <w:t>add it to the total money. On the next few lines until you receive "</w:t>
      </w:r>
      <w:r w:rsidRPr="00D25CF9">
        <w:rPr>
          <w:rFonts w:ascii="Consolas" w:hAnsi="Consolas"/>
          <w:b/>
        </w:rPr>
        <w:t>End</w:t>
      </w:r>
      <w:r w:rsidRPr="00D25CF9">
        <w:t xml:space="preserve">" you will be given products to purchase. </w:t>
      </w:r>
      <w:r w:rsidRPr="00D25CF9">
        <w:rPr>
          <w:highlight w:val="yellow"/>
        </w:rPr>
        <w:t>Your machine has</w:t>
      </w:r>
      <w:r w:rsidR="006035F2" w:rsidRPr="00D25CF9">
        <w:rPr>
          <w:highlight w:val="yellow"/>
        </w:rPr>
        <w:t>,</w:t>
      </w:r>
      <w:r w:rsidRPr="00D25CF9">
        <w:rPr>
          <w:highlight w:val="yellow"/>
        </w:rPr>
        <w:t xml:space="preserve"> however</w:t>
      </w:r>
      <w:r w:rsidR="006035F2" w:rsidRPr="00D25CF9">
        <w:rPr>
          <w:highlight w:val="yellow"/>
        </w:rPr>
        <w:t>,</w:t>
      </w:r>
      <w:r w:rsidRPr="00D25CF9">
        <w:rPr>
          <w:highlight w:val="yellow"/>
        </w:rPr>
        <w:t xml:space="preserve"> only "</w:t>
      </w:r>
      <w:r w:rsidRPr="00D25CF9">
        <w:rPr>
          <w:rFonts w:ascii="Consolas" w:hAnsi="Consolas"/>
          <w:b/>
          <w:highlight w:val="yellow"/>
        </w:rPr>
        <w:t>Nuts</w:t>
      </w:r>
      <w:r w:rsidRPr="00D25CF9">
        <w:rPr>
          <w:highlight w:val="yellow"/>
        </w:rPr>
        <w:t>", "</w:t>
      </w:r>
      <w:r w:rsidRPr="00D25CF9">
        <w:rPr>
          <w:rFonts w:ascii="Consolas" w:hAnsi="Consolas"/>
          <w:b/>
          <w:highlight w:val="yellow"/>
        </w:rPr>
        <w:t>Water</w:t>
      </w:r>
      <w:r w:rsidRPr="00D25CF9">
        <w:rPr>
          <w:highlight w:val="yellow"/>
        </w:rPr>
        <w:t>", "</w:t>
      </w:r>
      <w:r w:rsidRPr="00D25CF9">
        <w:rPr>
          <w:rFonts w:ascii="Consolas" w:hAnsi="Consolas"/>
          <w:b/>
          <w:highlight w:val="yellow"/>
        </w:rPr>
        <w:t>Crisps</w:t>
      </w:r>
      <w:r w:rsidRPr="00D25CF9">
        <w:rPr>
          <w:highlight w:val="yellow"/>
        </w:rPr>
        <w:t>", "</w:t>
      </w:r>
      <w:r w:rsidRPr="00D25CF9">
        <w:rPr>
          <w:rFonts w:ascii="Consolas" w:hAnsi="Consolas"/>
          <w:b/>
          <w:highlight w:val="yellow"/>
        </w:rPr>
        <w:t>Soda</w:t>
      </w:r>
      <w:r w:rsidRPr="00D25CF9">
        <w:rPr>
          <w:highlight w:val="yellow"/>
        </w:rPr>
        <w:t>", "</w:t>
      </w:r>
      <w:r w:rsidRPr="00D25CF9">
        <w:rPr>
          <w:rFonts w:ascii="Consolas" w:hAnsi="Consolas"/>
          <w:b/>
          <w:highlight w:val="yellow"/>
        </w:rPr>
        <w:t>Coke</w:t>
      </w:r>
      <w:r w:rsidRPr="00D25CF9">
        <w:rPr>
          <w:highlight w:val="yellow"/>
        </w:rPr>
        <w:t>".</w:t>
      </w:r>
      <w:r w:rsidRPr="00D25CF9">
        <w:t xml:space="preserve"> The prices are: </w:t>
      </w:r>
      <w:r w:rsidRPr="00D25CF9">
        <w:rPr>
          <w:rFonts w:ascii="Consolas" w:hAnsi="Consolas"/>
          <w:b/>
        </w:rPr>
        <w:t>2.0</w:t>
      </w:r>
      <w:r w:rsidRPr="00D25CF9">
        <w:t xml:space="preserve">, </w:t>
      </w:r>
      <w:r w:rsidRPr="00D25CF9">
        <w:rPr>
          <w:rFonts w:ascii="Consolas" w:hAnsi="Consolas"/>
          <w:b/>
        </w:rPr>
        <w:t>0.7</w:t>
      </w:r>
      <w:r w:rsidRPr="00D25CF9">
        <w:t xml:space="preserve">, </w:t>
      </w:r>
      <w:r w:rsidRPr="00D25CF9">
        <w:rPr>
          <w:rFonts w:ascii="Consolas" w:hAnsi="Consolas"/>
          <w:b/>
        </w:rPr>
        <w:t>1.5</w:t>
      </w:r>
      <w:r w:rsidRPr="00D25CF9">
        <w:t xml:space="preserve">, </w:t>
      </w:r>
      <w:r w:rsidRPr="00D25CF9">
        <w:rPr>
          <w:rFonts w:ascii="Consolas" w:hAnsi="Consolas"/>
          <w:b/>
        </w:rPr>
        <w:t>0.8</w:t>
      </w:r>
      <w:r w:rsidRPr="00D25CF9">
        <w:t xml:space="preserve">, </w:t>
      </w:r>
      <w:r w:rsidRPr="00D25CF9">
        <w:rPr>
          <w:rFonts w:ascii="Consolas" w:hAnsi="Consolas"/>
          <w:b/>
        </w:rPr>
        <w:t>1.0</w:t>
      </w:r>
      <w:r w:rsidRPr="00D25CF9">
        <w:rPr>
          <w:b/>
        </w:rPr>
        <w:t xml:space="preserve"> </w:t>
      </w:r>
      <w:r w:rsidRPr="00D25CF9">
        <w:t>respectively. If the person tries to purchase a not existing product</w:t>
      </w:r>
      <w:r w:rsidR="006035F2" w:rsidRPr="00D25CF9">
        <w:t>,</w:t>
      </w:r>
      <w:r w:rsidRPr="00D25CF9">
        <w:t xml:space="preserve"> print </w:t>
      </w:r>
      <w:r w:rsidR="006035F2" w:rsidRPr="00D25CF9">
        <w:t>"</w:t>
      </w:r>
      <w:r w:rsidRPr="00D25CF9">
        <w:rPr>
          <w:rFonts w:ascii="Consolas" w:hAnsi="Consolas"/>
          <w:b/>
        </w:rPr>
        <w:t>Invalid</w:t>
      </w:r>
      <w:r w:rsidRPr="00D25CF9">
        <w:rPr>
          <w:b/>
        </w:rPr>
        <w:t xml:space="preserve"> </w:t>
      </w:r>
      <w:r w:rsidRPr="00D25CF9">
        <w:rPr>
          <w:rFonts w:ascii="Consolas" w:hAnsi="Consolas"/>
          <w:b/>
        </w:rPr>
        <w:t>product</w:t>
      </w:r>
      <w:r w:rsidR="006035F2" w:rsidRPr="00D25CF9">
        <w:t>"</w:t>
      </w:r>
      <w:r w:rsidRPr="00D25CF9">
        <w:t>. Be careful that the person may try to purchase a product for which he doesn't have money. In that case</w:t>
      </w:r>
      <w:r w:rsidR="00D343F2" w:rsidRPr="00D25CF9">
        <w:t>,</w:t>
      </w:r>
      <w:r w:rsidRPr="00D25CF9">
        <w:t xml:space="preserve"> print "</w:t>
      </w:r>
      <w:r w:rsidRPr="00D25CF9">
        <w:rPr>
          <w:rFonts w:ascii="Consolas" w:hAnsi="Consolas"/>
          <w:b/>
        </w:rPr>
        <w:t>Sorry, not enough money</w:t>
      </w:r>
      <w:r w:rsidRPr="00D25CF9">
        <w:t>". If the person purchases a product successfully print "</w:t>
      </w:r>
      <w:r w:rsidRPr="00D25CF9">
        <w:rPr>
          <w:rFonts w:ascii="Consolas" w:hAnsi="Consolas"/>
          <w:b/>
        </w:rPr>
        <w:t>Purchased {product name}</w:t>
      </w:r>
      <w:r w:rsidR="00A90F24" w:rsidRPr="00D25CF9">
        <w:t>". After the "</w:t>
      </w:r>
      <w:r w:rsidR="00A90F24" w:rsidRPr="00D25CF9">
        <w:rPr>
          <w:rFonts w:ascii="Consolas" w:hAnsi="Consolas"/>
          <w:b/>
        </w:rPr>
        <w:t>End</w:t>
      </w:r>
      <w:r w:rsidR="00A90F24" w:rsidRPr="00D25CF9">
        <w:t>"</w:t>
      </w:r>
      <w:r w:rsidRPr="00D25CF9">
        <w:t xml:space="preserve"> command</w:t>
      </w:r>
      <w:r w:rsidR="006035F2" w:rsidRPr="00D25CF9">
        <w:t>,</w:t>
      </w:r>
      <w:r w:rsidRPr="00D25CF9">
        <w:t xml:space="preserve"> print the money that </w:t>
      </w:r>
      <w:r w:rsidR="00D343F2" w:rsidRPr="00D25CF9">
        <w:t>is</w:t>
      </w:r>
      <w:r w:rsidRPr="00D25CF9">
        <w:t xml:space="preserve"> left formatted to the second decimal point in the format "</w:t>
      </w:r>
      <w:r w:rsidRPr="00D25CF9">
        <w:rPr>
          <w:rFonts w:ascii="Consolas" w:hAnsi="Consolas"/>
          <w:b/>
        </w:rPr>
        <w:t>Change: {money left}</w:t>
      </w:r>
      <w:r w:rsidRPr="00D25CF9">
        <w:t>".</w:t>
      </w:r>
    </w:p>
    <w:p w14:paraId="3F90A3C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7D016F">
        <w:trPr>
          <w:trHeight w:val="661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D04CFF" w:rsidRDefault="008737A9" w:rsidP="008737A9">
      <w:pPr>
        <w:pStyle w:val="Heading2"/>
        <w:rPr>
          <w:highlight w:val="green"/>
          <w:lang w:val="bg-BG"/>
        </w:rPr>
      </w:pPr>
      <w:r w:rsidRPr="00D04CFF">
        <w:rPr>
          <w:highlight w:val="green"/>
        </w:rPr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ListParagraph"/>
        <w:numPr>
          <w:ilvl w:val="0"/>
          <w:numId w:val="46"/>
        </w:numPr>
        <w:rPr>
          <w:lang w:val="bg-BG"/>
        </w:rPr>
      </w:pPr>
      <w:r w:rsidRPr="008737A9">
        <w:rPr>
          <w:b/>
        </w:rPr>
        <w:t xml:space="preserve">n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Pr="00D25CF9" w:rsidRDefault="00D9729F" w:rsidP="008737A9">
      <w:pPr>
        <w:pStyle w:val="Heading2"/>
        <w:rPr>
          <w:highlight w:val="green"/>
        </w:rPr>
      </w:pPr>
      <w:r w:rsidRPr="00D25CF9">
        <w:rPr>
          <w:highlight w:val="green"/>
        </w:rP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B960A1">
        <w:rPr>
          <w:highlight w:val="yellow"/>
        </w:rPr>
        <w:t>((daysInMonth * capsulesCount) * pricePerCapsule)</w:t>
      </w:r>
    </w:p>
    <w:p w14:paraId="3A87288F" w14:textId="77777777" w:rsidR="00D9729F" w:rsidRDefault="00D9729F" w:rsidP="00D9729F">
      <w:pPr>
        <w:pStyle w:val="Heading3"/>
      </w:pPr>
      <w:r>
        <w:t>Input / Constraints</w:t>
      </w:r>
    </w:p>
    <w:p w14:paraId="6E2BC2C0" w14:textId="41399752" w:rsidR="00D9729F" w:rsidRPr="00D25CF9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D25CF9">
        <w:t>On the first line</w:t>
      </w:r>
      <w:r w:rsidR="006035F2" w:rsidRPr="00D25CF9">
        <w:t>,</w:t>
      </w:r>
      <w:r w:rsidRPr="00D25CF9">
        <w:t xml:space="preserve"> you will receive integer </w:t>
      </w:r>
      <w:r w:rsidRPr="00D25CF9">
        <w:rPr>
          <w:b/>
        </w:rPr>
        <w:t>N</w:t>
      </w:r>
      <w:r w:rsidRPr="00D25CF9">
        <w:t xml:space="preserve"> – the count of orders the shop will receive.</w:t>
      </w:r>
    </w:p>
    <w:p w14:paraId="1FDB208F" w14:textId="596EFFFA" w:rsidR="00D9729F" w:rsidRPr="00D25CF9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D25CF9">
        <w:t>For each order</w:t>
      </w:r>
      <w:r w:rsidR="006035F2" w:rsidRPr="00D25CF9">
        <w:t>,</w:t>
      </w:r>
      <w:r w:rsidRPr="00D25CF9">
        <w:t xml:space="preserve"> you will receive the following information:</w:t>
      </w:r>
    </w:p>
    <w:p w14:paraId="347CDB80" w14:textId="6009C850" w:rsidR="00D9729F" w:rsidRPr="00D25CF9" w:rsidRDefault="00D9729F" w:rsidP="00D9729F">
      <w:pPr>
        <w:pStyle w:val="ListParagraph"/>
        <w:numPr>
          <w:ilvl w:val="1"/>
          <w:numId w:val="47"/>
        </w:numPr>
        <w:jc w:val="both"/>
        <w:rPr>
          <w:b/>
        </w:rPr>
      </w:pPr>
      <w:r w:rsidRPr="00D25CF9">
        <w:t xml:space="preserve">Price per capsule - </w:t>
      </w:r>
      <w:r w:rsidRPr="00D25CF9">
        <w:rPr>
          <w:b/>
        </w:rPr>
        <w:t xml:space="preserve">floating-point number </w:t>
      </w:r>
      <w:r w:rsidRPr="00D25CF9">
        <w:rPr>
          <w:bCs/>
        </w:rPr>
        <w:t xml:space="preserve">in </w:t>
      </w:r>
      <w:r w:rsidR="006035F2" w:rsidRPr="00D25CF9">
        <w:rPr>
          <w:bCs/>
        </w:rPr>
        <w:t xml:space="preserve">the </w:t>
      </w:r>
      <w:r w:rsidRPr="00D25CF9">
        <w:rPr>
          <w:bCs/>
        </w:rPr>
        <w:t>range</w:t>
      </w:r>
      <w:r w:rsidRPr="00D25CF9">
        <w:rPr>
          <w:b/>
        </w:rPr>
        <w:t xml:space="preserve"> </w:t>
      </w:r>
      <w:r w:rsidRPr="00D25CF9">
        <w:rPr>
          <w:rFonts w:cstheme="minorHAnsi"/>
          <w:b/>
        </w:rPr>
        <w:t>[0.00…1000.00]</w:t>
      </w:r>
      <w:r w:rsidR="006035F2" w:rsidRPr="00D25CF9">
        <w:rPr>
          <w:rFonts w:cstheme="minorHAnsi"/>
          <w:b/>
        </w:rPr>
        <w:t>.</w:t>
      </w:r>
    </w:p>
    <w:p w14:paraId="34FD9744" w14:textId="35BAA072" w:rsidR="00D9729F" w:rsidRPr="00D25CF9" w:rsidRDefault="00D9729F" w:rsidP="00D9729F">
      <w:pPr>
        <w:pStyle w:val="ListParagraph"/>
        <w:numPr>
          <w:ilvl w:val="1"/>
          <w:numId w:val="47"/>
        </w:numPr>
        <w:jc w:val="both"/>
        <w:rPr>
          <w:lang w:val="bg-BG"/>
        </w:rPr>
      </w:pPr>
      <w:r w:rsidRPr="00D25CF9">
        <w:t xml:space="preserve">Days – </w:t>
      </w:r>
      <w:r w:rsidRPr="00D25CF9">
        <w:rPr>
          <w:b/>
          <w:bCs/>
        </w:rPr>
        <w:t>integer</w:t>
      </w:r>
      <w:r w:rsidRPr="00D25CF9">
        <w:t xml:space="preserve"> in </w:t>
      </w:r>
      <w:r w:rsidR="006035F2" w:rsidRPr="00D25CF9">
        <w:t xml:space="preserve">the </w:t>
      </w:r>
      <w:r w:rsidRPr="00D25CF9">
        <w:t xml:space="preserve">range </w:t>
      </w:r>
      <w:r w:rsidRPr="00D25CF9">
        <w:rPr>
          <w:rFonts w:cstheme="minorHAnsi"/>
          <w:b/>
          <w:bCs/>
        </w:rPr>
        <w:t>[1…31]</w:t>
      </w:r>
      <w:r w:rsidR="006035F2" w:rsidRPr="00D25CF9">
        <w:rPr>
          <w:rFonts w:cstheme="minorHAnsi"/>
          <w:b/>
          <w:bCs/>
        </w:rPr>
        <w:t>.</w:t>
      </w:r>
    </w:p>
    <w:p w14:paraId="7FA0D667" w14:textId="440FE439" w:rsidR="00D9729F" w:rsidRPr="00D25CF9" w:rsidRDefault="00D9729F" w:rsidP="00D9729F">
      <w:pPr>
        <w:pStyle w:val="ListParagraph"/>
        <w:numPr>
          <w:ilvl w:val="1"/>
          <w:numId w:val="47"/>
        </w:numPr>
        <w:jc w:val="both"/>
      </w:pPr>
      <w:r w:rsidRPr="00D25CF9">
        <w:t xml:space="preserve">Capsules count - </w:t>
      </w:r>
      <w:r w:rsidRPr="00D25CF9">
        <w:rPr>
          <w:b/>
        </w:rPr>
        <w:t xml:space="preserve">integer </w:t>
      </w:r>
      <w:r w:rsidRPr="00D25CF9">
        <w:rPr>
          <w:bCs/>
        </w:rPr>
        <w:t>in</w:t>
      </w:r>
      <w:r w:rsidR="006035F2" w:rsidRPr="00D25CF9">
        <w:rPr>
          <w:bCs/>
        </w:rPr>
        <w:t xml:space="preserve"> the</w:t>
      </w:r>
      <w:r w:rsidRPr="00D25CF9">
        <w:rPr>
          <w:bCs/>
        </w:rPr>
        <w:t xml:space="preserve"> range</w:t>
      </w:r>
      <w:r w:rsidRPr="00D25CF9">
        <w:rPr>
          <w:b/>
        </w:rPr>
        <w:t xml:space="preserve"> </w:t>
      </w:r>
      <w:r w:rsidRPr="00D25CF9">
        <w:rPr>
          <w:rFonts w:cstheme="minorHAnsi"/>
          <w:b/>
        </w:rPr>
        <w:t>[0…2000]</w:t>
      </w:r>
      <w:r w:rsidR="006035F2" w:rsidRPr="00D25CF9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Heading3"/>
        <w:jc w:val="both"/>
      </w:pPr>
      <w:r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B960A1">
        <w:rPr>
          <w:b/>
          <w:highlight w:val="yellow"/>
        </w:rPr>
        <w:t>N + 1</w:t>
      </w:r>
      <w:r w:rsidRPr="00B960A1">
        <w:rPr>
          <w:highlight w:val="yellow"/>
        </w:rPr>
        <w:t xml:space="preserve"> line</w:t>
      </w:r>
      <w:r>
        <w:t xml:space="preserve">. </w:t>
      </w:r>
      <w:r w:rsidRPr="00D25CF9">
        <w:t>For each order</w:t>
      </w:r>
      <w:r w:rsidR="006035F2" w:rsidRPr="00D25CF9">
        <w:t>,</w:t>
      </w:r>
      <w:r w:rsidRPr="00D25CF9"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Heading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D9729F">
              <w:rPr>
                <w:rStyle w:val="Strong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D25CF9" w:rsidRDefault="008737A9" w:rsidP="008737A9">
      <w:pPr>
        <w:pStyle w:val="Heading2"/>
        <w:rPr>
          <w:highlight w:val="green"/>
          <w:lang w:val="bg-BG"/>
        </w:rPr>
      </w:pPr>
      <w:r w:rsidRPr="00D25CF9">
        <w:rPr>
          <w:highlight w:val="green"/>
        </w:rPr>
        <w:t>*Padawan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Padawan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>. You have to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77777777" w:rsidR="008737A9" w:rsidRPr="008737A9" w:rsidRDefault="008737A9" w:rsidP="00D343F2">
      <w:pPr>
        <w:pStyle w:val="ListParagraph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lv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531EC9C" w:rsidR="008737A9" w:rsidRPr="008737A9" w:rsidRDefault="008737A9" w:rsidP="00D343F2">
      <w:pPr>
        <w:pStyle w:val="ListParagraph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2" w:name="OLE_LINK3"/>
      <w:bookmarkStart w:id="3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lv more.</w:t>
      </w:r>
      <w:bookmarkEnd w:id="2"/>
      <w:bookmarkEnd w:id="3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bookmarkStart w:id="4" w:name="OLE_LINK5"/>
            <w:bookmarkStart w:id="5" w:name="OLE_LINK6"/>
            <w:bookmarkStart w:id="6" w:name="OLE_LINK9"/>
            <w:bookmarkStart w:id="7" w:name="OLE_LINK10"/>
            <w:r w:rsidRPr="008737A9">
              <w:rPr>
                <w:rFonts w:ascii="Consolas" w:hAnsi="Consolas"/>
                <w:noProof/>
              </w:rPr>
              <w:t>The money is enough - it would cost 13.00lv.</w:t>
            </w:r>
            <w:bookmarkEnd w:id="4"/>
            <w:bookmarkEnd w:id="5"/>
            <w:bookmarkEnd w:id="6"/>
            <w:bookmarkEnd w:id="7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padawans</w:t>
            </w:r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3D5D6AF9" w:rsidR="008737A9" w:rsidRPr="008737A9" w:rsidRDefault="00C27D1B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lv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padawans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77777777" w:rsidR="008737A9" w:rsidRPr="008737A9" w:rsidRDefault="008737A9" w:rsidP="007D016F">
            <w:pPr>
              <w:spacing w:before="0" w:after="0"/>
            </w:pPr>
            <w:r w:rsidRPr="008737A9">
              <w:t>837 &gt; 100 – need 737.00 lv. more.</w:t>
            </w:r>
          </w:p>
        </w:tc>
      </w:tr>
    </w:tbl>
    <w:p w14:paraId="7BB8928F" w14:textId="77777777" w:rsidR="008737A9" w:rsidRPr="00312418" w:rsidRDefault="008737A9" w:rsidP="008737A9">
      <w:pPr>
        <w:pStyle w:val="Heading2"/>
        <w:rPr>
          <w:highlight w:val="green"/>
          <w:lang w:val="bg-BG"/>
        </w:rPr>
      </w:pPr>
      <w:r w:rsidRPr="00312418">
        <w:rPr>
          <w:highlight w:val="green"/>
        </w:rPr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 w:rsidRPr="00BC6457">
        <w:rPr>
          <w:highlight w:val="yellow"/>
        </w:rPr>
        <w:t>of trashing</w:t>
      </w:r>
      <w:r w:rsidRPr="00BC6457">
        <w:rPr>
          <w:highlight w:val="yellow"/>
        </w:rPr>
        <w:t xml:space="preserve"> his </w:t>
      </w:r>
      <w:r w:rsidRPr="00BC6457">
        <w:rPr>
          <w:noProof/>
          <w:highlight w:val="yellow"/>
        </w:rPr>
        <w:t>PC</w:t>
      </w:r>
      <w:r w:rsidRPr="008737A9">
        <w:rPr>
          <w:noProof/>
        </w:rPr>
        <w:t xml:space="preserve"> </w:t>
      </w:r>
      <w:r w:rsidRPr="008737A9">
        <w:t xml:space="preserve">when he loses a game and rage quits. His gaming setup consists </w:t>
      </w:r>
      <w:r w:rsidRPr="00BC6457">
        <w:rPr>
          <w:highlight w:val="yellow"/>
        </w:rPr>
        <w:t xml:space="preserve">of </w:t>
      </w:r>
      <w:r w:rsidR="00D343F2" w:rsidRPr="00BC6457">
        <w:rPr>
          <w:highlight w:val="yellow"/>
        </w:rPr>
        <w:t xml:space="preserve">a </w:t>
      </w:r>
      <w:r w:rsidRPr="00BC6457">
        <w:rPr>
          <w:b/>
          <w:highlight w:val="yellow"/>
        </w:rPr>
        <w:t>headset, mouse, keyboard</w:t>
      </w:r>
      <w:r w:rsidR="00D343F2" w:rsidRPr="00BC6457">
        <w:rPr>
          <w:b/>
          <w:highlight w:val="yellow"/>
        </w:rPr>
        <w:t>,</w:t>
      </w:r>
      <w:r w:rsidRPr="00BC6457">
        <w:rPr>
          <w:b/>
          <w:highlight w:val="yellow"/>
        </w:rPr>
        <w:t xml:space="preserve"> and display</w:t>
      </w:r>
      <w:r w:rsidR="00623EEC">
        <w:t xml:space="preserve">. You will receive </w:t>
      </w:r>
      <w:r w:rsidR="00623EEC" w:rsidRPr="00BC6457">
        <w:rPr>
          <w:highlight w:val="yellow"/>
        </w:rPr>
        <w:t>Peter</w:t>
      </w:r>
      <w:r w:rsidR="006035F2" w:rsidRPr="00BC6457">
        <w:rPr>
          <w:highlight w:val="yellow"/>
        </w:rPr>
        <w:t>'</w:t>
      </w:r>
      <w:r w:rsidRPr="00BC6457">
        <w:rPr>
          <w:highlight w:val="yellow"/>
        </w:rPr>
        <w:t xml:space="preserve">s </w:t>
      </w:r>
      <w:r w:rsidRPr="00BC6457">
        <w:rPr>
          <w:b/>
          <w:highlight w:val="yellow"/>
        </w:rPr>
        <w:t>lost games count</w:t>
      </w:r>
      <w:r w:rsidRPr="00BC6457">
        <w:rPr>
          <w:highlight w:val="yellow"/>
        </w:rPr>
        <w:t>.</w:t>
      </w:r>
      <w:r w:rsidRPr="008737A9">
        <w:t xml:space="preserve"> </w:t>
      </w:r>
    </w:p>
    <w:p w14:paraId="692FDB64" w14:textId="6A961C2F" w:rsidR="008737A9" w:rsidRPr="00D25CF9" w:rsidRDefault="008737A9" w:rsidP="008737A9">
      <w:pPr>
        <w:rPr>
          <w:lang w:val="bg-BG"/>
        </w:rPr>
      </w:pPr>
      <w:r w:rsidRPr="00D25CF9">
        <w:t xml:space="preserve">Every </w:t>
      </w:r>
      <w:r w:rsidRPr="00D25CF9">
        <w:rPr>
          <w:b/>
        </w:rPr>
        <w:t>second</w:t>
      </w:r>
      <w:r w:rsidR="00623EEC" w:rsidRPr="00D25CF9">
        <w:t xml:space="preserve"> lost game, Peter</w:t>
      </w:r>
      <w:r w:rsidRPr="00D25CF9">
        <w:t xml:space="preserve"> trashes his </w:t>
      </w:r>
      <w:r w:rsidRPr="00D25CF9">
        <w:rPr>
          <w:b/>
        </w:rPr>
        <w:t>headset.</w:t>
      </w:r>
    </w:p>
    <w:p w14:paraId="6C0086BC" w14:textId="7EEB1EBC" w:rsidR="008737A9" w:rsidRPr="00D25CF9" w:rsidRDefault="008737A9" w:rsidP="008737A9">
      <w:pPr>
        <w:rPr>
          <w:lang w:val="bg-BG"/>
        </w:rPr>
      </w:pPr>
      <w:r w:rsidRPr="00D25CF9">
        <w:t xml:space="preserve">Every </w:t>
      </w:r>
      <w:r w:rsidRPr="00D25CF9">
        <w:rPr>
          <w:b/>
        </w:rPr>
        <w:t>third</w:t>
      </w:r>
      <w:r w:rsidR="00623EEC" w:rsidRPr="00D25CF9">
        <w:t xml:space="preserve"> lost game, Peter </w:t>
      </w:r>
      <w:r w:rsidRPr="00D25CF9">
        <w:t xml:space="preserve">trashes his </w:t>
      </w:r>
      <w:r w:rsidRPr="00D25CF9">
        <w:rPr>
          <w:b/>
        </w:rPr>
        <w:t>mouse</w:t>
      </w:r>
      <w:r w:rsidRPr="00D25CF9">
        <w:t>.</w:t>
      </w:r>
    </w:p>
    <w:p w14:paraId="6B3DBA5A" w14:textId="0A7F88C8" w:rsidR="008737A9" w:rsidRPr="00D25CF9" w:rsidRDefault="00623EEC" w:rsidP="008737A9">
      <w:pPr>
        <w:rPr>
          <w:lang w:val="bg-BG"/>
        </w:rPr>
      </w:pPr>
      <w:r w:rsidRPr="00D25CF9">
        <w:t>When Peter</w:t>
      </w:r>
      <w:r w:rsidR="008737A9" w:rsidRPr="00D25CF9">
        <w:t xml:space="preserve"> trashes </w:t>
      </w:r>
      <w:r w:rsidR="008737A9" w:rsidRPr="00D25CF9">
        <w:rPr>
          <w:b/>
        </w:rPr>
        <w:t>both</w:t>
      </w:r>
      <w:r w:rsidR="008737A9" w:rsidRPr="00D25CF9">
        <w:t xml:space="preserve"> </w:t>
      </w:r>
      <w:r w:rsidR="008737A9" w:rsidRPr="00D25CF9">
        <w:rPr>
          <w:b/>
        </w:rPr>
        <w:t xml:space="preserve">his mouse and headset </w:t>
      </w:r>
      <w:r w:rsidR="008737A9" w:rsidRPr="00D25CF9">
        <w:t xml:space="preserve">in the </w:t>
      </w:r>
      <w:r w:rsidR="008737A9" w:rsidRPr="00D25CF9">
        <w:rPr>
          <w:b/>
        </w:rPr>
        <w:t>same</w:t>
      </w:r>
      <w:r w:rsidR="008737A9" w:rsidRPr="00D25CF9">
        <w:t xml:space="preserve"> lost game, he also trashes his </w:t>
      </w:r>
      <w:r w:rsidR="008737A9" w:rsidRPr="00D25CF9">
        <w:rPr>
          <w:b/>
        </w:rPr>
        <w:t>keyboard</w:t>
      </w:r>
      <w:r w:rsidR="008737A9" w:rsidRPr="00D25CF9">
        <w:t>.</w:t>
      </w:r>
    </w:p>
    <w:p w14:paraId="3A2309CE" w14:textId="014EB70A" w:rsidR="008737A9" w:rsidRPr="00D25CF9" w:rsidRDefault="008737A9" w:rsidP="008737A9">
      <w:pPr>
        <w:rPr>
          <w:lang w:val="bg-BG"/>
        </w:rPr>
      </w:pPr>
      <w:r w:rsidRPr="00D25CF9">
        <w:rPr>
          <w:b/>
        </w:rPr>
        <w:t>Every</w:t>
      </w:r>
      <w:r w:rsidRPr="00D25CF9">
        <w:t xml:space="preserve"> </w:t>
      </w:r>
      <w:r w:rsidRPr="00D25CF9">
        <w:rPr>
          <w:b/>
        </w:rPr>
        <w:t>second time when he trashes his keyboard</w:t>
      </w:r>
      <w:r w:rsidRPr="00D25CF9">
        <w:t xml:space="preserve">, he also trashes his </w:t>
      </w:r>
      <w:r w:rsidRPr="00D25CF9">
        <w:rPr>
          <w:b/>
        </w:rPr>
        <w:t>display</w:t>
      </w:r>
      <w:r w:rsidRPr="00D25CF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7A135257" w14:textId="77777777" w:rsidR="008737A9" w:rsidRPr="00D25CF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D25CF9">
        <w:t xml:space="preserve">On the first input line - </w:t>
      </w:r>
      <w:r w:rsidRPr="00D25CF9">
        <w:rPr>
          <w:b/>
        </w:rPr>
        <w:t xml:space="preserve">lost games count </w:t>
      </w:r>
      <w:r w:rsidRPr="00D25CF9">
        <w:t xml:space="preserve">– integer in the range </w:t>
      </w:r>
      <w:r w:rsidRPr="00D25CF9">
        <w:rPr>
          <w:b/>
        </w:rPr>
        <w:t>[0, 1000]</w:t>
      </w:r>
      <w:r w:rsidRPr="00D25CF9">
        <w:t>.</w:t>
      </w:r>
    </w:p>
    <w:p w14:paraId="524ADD53" w14:textId="65864166" w:rsidR="008737A9" w:rsidRPr="00D25CF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D25CF9">
        <w:t xml:space="preserve">On the second line – </w:t>
      </w:r>
      <w:r w:rsidRPr="00D25CF9">
        <w:rPr>
          <w:b/>
        </w:rPr>
        <w:t>headset price</w:t>
      </w:r>
      <w:r w:rsidRPr="00D25CF9">
        <w:t xml:space="preserve"> - </w:t>
      </w:r>
      <w:r w:rsidR="00D343F2" w:rsidRPr="00D25CF9">
        <w:t xml:space="preserve">the </w:t>
      </w:r>
      <w:r w:rsidRPr="00D25CF9">
        <w:t>floating</w:t>
      </w:r>
      <w:r w:rsidR="00D343F2" w:rsidRPr="00D25CF9">
        <w:t>-</w:t>
      </w:r>
      <w:r w:rsidRPr="00D25CF9">
        <w:t>point number</w:t>
      </w:r>
      <w:r w:rsidR="006035F2" w:rsidRPr="00D25CF9">
        <w:t xml:space="preserve"> </w:t>
      </w:r>
      <w:r w:rsidRPr="00D25CF9">
        <w:t xml:space="preserve">in </w:t>
      </w:r>
      <w:r w:rsidR="00D343F2" w:rsidRPr="00D25CF9">
        <w:t xml:space="preserve">the </w:t>
      </w:r>
      <w:r w:rsidRPr="00D25CF9">
        <w:t xml:space="preserve">range </w:t>
      </w:r>
      <w:r w:rsidRPr="00D25CF9">
        <w:rPr>
          <w:b/>
        </w:rPr>
        <w:t>[0, 1000]</w:t>
      </w:r>
      <w:r w:rsidRPr="00D25CF9">
        <w:t xml:space="preserve">. </w:t>
      </w:r>
    </w:p>
    <w:p w14:paraId="1D198D99" w14:textId="416AD8E1" w:rsidR="008737A9" w:rsidRPr="00D25CF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D25CF9">
        <w:t xml:space="preserve">On the third line – </w:t>
      </w:r>
      <w:r w:rsidRPr="00D25CF9">
        <w:rPr>
          <w:b/>
        </w:rPr>
        <w:t>mouse price</w:t>
      </w:r>
      <w:r w:rsidRPr="00D25CF9">
        <w:t xml:space="preserve"> - </w:t>
      </w:r>
      <w:r w:rsidR="00D343F2" w:rsidRPr="00D25CF9">
        <w:t xml:space="preserve">the </w:t>
      </w:r>
      <w:r w:rsidRPr="00D25CF9">
        <w:t>floating</w:t>
      </w:r>
      <w:r w:rsidR="00D343F2" w:rsidRPr="00D25CF9">
        <w:t>-</w:t>
      </w:r>
      <w:r w:rsidRPr="00D25CF9">
        <w:t xml:space="preserve">point number in </w:t>
      </w:r>
      <w:r w:rsidR="00D343F2" w:rsidRPr="00D25CF9">
        <w:t xml:space="preserve">the </w:t>
      </w:r>
      <w:r w:rsidRPr="00D25CF9">
        <w:t xml:space="preserve">range </w:t>
      </w:r>
      <w:r w:rsidRPr="00D25CF9">
        <w:rPr>
          <w:b/>
        </w:rPr>
        <w:t>[0, 1000]</w:t>
      </w:r>
      <w:r w:rsidRPr="00D25CF9">
        <w:t xml:space="preserve">. </w:t>
      </w:r>
    </w:p>
    <w:p w14:paraId="7859F541" w14:textId="0ED6106C" w:rsidR="008737A9" w:rsidRPr="00D25CF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D25CF9">
        <w:t xml:space="preserve">On the fourth line – </w:t>
      </w:r>
      <w:r w:rsidRPr="00D25CF9">
        <w:rPr>
          <w:b/>
        </w:rPr>
        <w:t>keyboard price</w:t>
      </w:r>
      <w:r w:rsidRPr="00D25CF9">
        <w:t xml:space="preserve"> - </w:t>
      </w:r>
      <w:r w:rsidR="00D343F2" w:rsidRPr="00D25CF9">
        <w:t xml:space="preserve">the </w:t>
      </w:r>
      <w:r w:rsidRPr="00D25CF9">
        <w:t>floating</w:t>
      </w:r>
      <w:r w:rsidR="00D343F2" w:rsidRPr="00D25CF9">
        <w:t>-</w:t>
      </w:r>
      <w:r w:rsidRPr="00D25CF9">
        <w:t xml:space="preserve">point number in </w:t>
      </w:r>
      <w:r w:rsidR="00D343F2" w:rsidRPr="00D25CF9">
        <w:t xml:space="preserve">the </w:t>
      </w:r>
      <w:r w:rsidRPr="00D25CF9">
        <w:t xml:space="preserve">range </w:t>
      </w:r>
      <w:r w:rsidRPr="00D25CF9">
        <w:rPr>
          <w:b/>
        </w:rPr>
        <w:t>[0, 1000]</w:t>
      </w:r>
      <w:r w:rsidRPr="00D25CF9">
        <w:t xml:space="preserve">. </w:t>
      </w:r>
    </w:p>
    <w:p w14:paraId="2E22B42D" w14:textId="69380F79" w:rsidR="008737A9" w:rsidRPr="00D25CF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D25CF9">
        <w:t xml:space="preserve">On the fifth line – </w:t>
      </w:r>
      <w:r w:rsidRPr="00D25CF9">
        <w:rPr>
          <w:b/>
        </w:rPr>
        <w:t>display price</w:t>
      </w:r>
      <w:r w:rsidRPr="00D25CF9">
        <w:t xml:space="preserve"> - </w:t>
      </w:r>
      <w:r w:rsidR="00D343F2" w:rsidRPr="00D25CF9">
        <w:t xml:space="preserve">the </w:t>
      </w:r>
      <w:r w:rsidRPr="00D25CF9">
        <w:t>floating</w:t>
      </w:r>
      <w:r w:rsidR="00D343F2" w:rsidRPr="00D25CF9">
        <w:t>-</w:t>
      </w:r>
      <w:r w:rsidRPr="00D25CF9">
        <w:t xml:space="preserve">point number in </w:t>
      </w:r>
      <w:r w:rsidR="00D343F2" w:rsidRPr="00D25CF9">
        <w:t xml:space="preserve">the </w:t>
      </w:r>
      <w:r w:rsidRPr="00D25CF9">
        <w:t xml:space="preserve">range </w:t>
      </w:r>
      <w:r w:rsidRPr="00D25CF9">
        <w:rPr>
          <w:b/>
        </w:rPr>
        <w:t>[0, 1000]</w:t>
      </w:r>
      <w:r w:rsidRPr="00D25CF9">
        <w:t xml:space="preserve">. </w:t>
      </w:r>
    </w:p>
    <w:p w14:paraId="0466FC0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7DDFCF5D" w14:textId="38B4B395" w:rsidR="008737A9" w:rsidRPr="008737A9" w:rsidRDefault="00623EEC" w:rsidP="008737A9">
      <w:pPr>
        <w:pStyle w:val="ListParagraph"/>
        <w:numPr>
          <w:ilvl w:val="0"/>
          <w:numId w:val="45"/>
        </w:numPr>
        <w:rPr>
          <w:lang w:val="bg-BG"/>
        </w:rPr>
      </w:pPr>
      <w:r>
        <w:t>As output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>Rage expenses: {expenses} lv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ListParagraph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330"/>
        <w:gridCol w:w="2958"/>
      </w:tblGrid>
      <w:tr w:rsidR="008737A9" w:rsidRPr="008737A9" w14:paraId="1343FEA7" w14:textId="77777777" w:rsidTr="00D343F2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958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D343F2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27D20684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16.00 lv.</w:t>
            </w:r>
          </w:p>
        </w:tc>
        <w:tc>
          <w:tcPr>
            <w:tcW w:w="2958" w:type="dxa"/>
          </w:tcPr>
          <w:p w14:paraId="15EABC77" w14:textId="4D92F53C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>Total: 6 + 6 + 4 = 16.00 lv;</w:t>
            </w:r>
          </w:p>
        </w:tc>
      </w:tr>
      <w:tr w:rsidR="008737A9" w:rsidRPr="008737A9" w14:paraId="7E046A8C" w14:textId="77777777" w:rsidTr="00D343F2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6B7102B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608.00 lv.</w:t>
            </w:r>
          </w:p>
        </w:tc>
        <w:tc>
          <w:tcPr>
            <w:tcW w:w="2958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CEF914" w14:textId="77777777" w:rsidR="00F40B81" w:rsidRDefault="00F40B81" w:rsidP="008068A2">
      <w:pPr>
        <w:spacing w:after="0" w:line="240" w:lineRule="auto"/>
      </w:pPr>
      <w:r>
        <w:separator/>
      </w:r>
    </w:p>
  </w:endnote>
  <w:endnote w:type="continuationSeparator" w:id="0">
    <w:p w14:paraId="66B0B4EB" w14:textId="77777777" w:rsidR="00F40B81" w:rsidRDefault="00F40B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9473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19473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9C9E3E" w14:textId="77777777" w:rsidR="00F40B81" w:rsidRDefault="00F40B81" w:rsidP="008068A2">
      <w:pPr>
        <w:spacing w:after="0" w:line="240" w:lineRule="auto"/>
      </w:pPr>
      <w:r>
        <w:separator/>
      </w:r>
    </w:p>
  </w:footnote>
  <w:footnote w:type="continuationSeparator" w:id="0">
    <w:p w14:paraId="1FE61F77" w14:textId="77777777" w:rsidR="00F40B81" w:rsidRDefault="00F40B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Heading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2"/>
  </w:num>
  <w:num w:numId="16">
    <w:abstractNumId w:val="40"/>
  </w:num>
  <w:num w:numId="17">
    <w:abstractNumId w:val="29"/>
  </w:num>
  <w:num w:numId="18">
    <w:abstractNumId w:val="46"/>
  </w:num>
  <w:num w:numId="19">
    <w:abstractNumId w:val="37"/>
  </w:num>
  <w:num w:numId="20">
    <w:abstractNumId w:val="21"/>
  </w:num>
  <w:num w:numId="21">
    <w:abstractNumId w:val="33"/>
  </w:num>
  <w:num w:numId="22">
    <w:abstractNumId w:val="14"/>
  </w:num>
  <w:num w:numId="23">
    <w:abstractNumId w:val="17"/>
  </w:num>
  <w:num w:numId="24">
    <w:abstractNumId w:val="2"/>
  </w:num>
  <w:num w:numId="25">
    <w:abstractNumId w:val="9"/>
  </w:num>
  <w:num w:numId="26">
    <w:abstractNumId w:val="19"/>
  </w:num>
  <w:num w:numId="27">
    <w:abstractNumId w:val="39"/>
  </w:num>
  <w:num w:numId="28">
    <w:abstractNumId w:val="20"/>
  </w:num>
  <w:num w:numId="29">
    <w:abstractNumId w:val="45"/>
  </w:num>
  <w:num w:numId="30">
    <w:abstractNumId w:val="24"/>
  </w:num>
  <w:num w:numId="31">
    <w:abstractNumId w:val="13"/>
  </w:num>
  <w:num w:numId="32">
    <w:abstractNumId w:val="38"/>
  </w:num>
  <w:num w:numId="33">
    <w:abstractNumId w:val="42"/>
  </w:num>
  <w:num w:numId="34">
    <w:abstractNumId w:val="27"/>
  </w:num>
  <w:num w:numId="35">
    <w:abstractNumId w:val="44"/>
  </w:num>
  <w:num w:numId="36">
    <w:abstractNumId w:val="8"/>
  </w:num>
  <w:num w:numId="37">
    <w:abstractNumId w:val="25"/>
  </w:num>
  <w:num w:numId="38">
    <w:abstractNumId w:val="16"/>
  </w:num>
  <w:num w:numId="39">
    <w:abstractNumId w:val="32"/>
  </w:num>
  <w:num w:numId="40">
    <w:abstractNumId w:val="18"/>
  </w:num>
  <w:num w:numId="41">
    <w:abstractNumId w:val="7"/>
  </w:num>
  <w:num w:numId="42">
    <w:abstractNumId w:val="23"/>
  </w:num>
  <w:num w:numId="43">
    <w:abstractNumId w:val="4"/>
  </w:num>
  <w:num w:numId="44">
    <w:abstractNumId w:val="3"/>
  </w:num>
  <w:num w:numId="45">
    <w:abstractNumId w:val="43"/>
  </w:num>
  <w:num w:numId="46">
    <w:abstractNumId w:val="34"/>
  </w:num>
  <w:num w:numId="47">
    <w:abstractNumId w:val="26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kwrgUAvQMr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464"/>
    <w:rsid w:val="0008559D"/>
    <w:rsid w:val="00086727"/>
    <w:rsid w:val="0009209B"/>
    <w:rsid w:val="000A4477"/>
    <w:rsid w:val="000A6794"/>
    <w:rsid w:val="000B39E6"/>
    <w:rsid w:val="000B56F0"/>
    <w:rsid w:val="000C5361"/>
    <w:rsid w:val="000D2B08"/>
    <w:rsid w:val="00103906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7060"/>
    <w:rsid w:val="001C1FCD"/>
    <w:rsid w:val="001D2464"/>
    <w:rsid w:val="001D50AE"/>
    <w:rsid w:val="001E1161"/>
    <w:rsid w:val="001E3FEF"/>
    <w:rsid w:val="00202683"/>
    <w:rsid w:val="0021051D"/>
    <w:rsid w:val="00215FCE"/>
    <w:rsid w:val="002326A7"/>
    <w:rsid w:val="00232E7D"/>
    <w:rsid w:val="00237710"/>
    <w:rsid w:val="0025496F"/>
    <w:rsid w:val="00264287"/>
    <w:rsid w:val="0026589D"/>
    <w:rsid w:val="002664E1"/>
    <w:rsid w:val="002674C4"/>
    <w:rsid w:val="00273983"/>
    <w:rsid w:val="00275C2B"/>
    <w:rsid w:val="002819B5"/>
    <w:rsid w:val="002853F4"/>
    <w:rsid w:val="00285941"/>
    <w:rsid w:val="00295094"/>
    <w:rsid w:val="002A2D2D"/>
    <w:rsid w:val="002B05F6"/>
    <w:rsid w:val="002C539D"/>
    <w:rsid w:val="002C71C6"/>
    <w:rsid w:val="002D07CA"/>
    <w:rsid w:val="00305122"/>
    <w:rsid w:val="00312418"/>
    <w:rsid w:val="003136F7"/>
    <w:rsid w:val="003230CF"/>
    <w:rsid w:val="0033212E"/>
    <w:rsid w:val="0033490F"/>
    <w:rsid w:val="0038034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BAB"/>
    <w:rsid w:val="003E6BFB"/>
    <w:rsid w:val="003F1864"/>
    <w:rsid w:val="0041081C"/>
    <w:rsid w:val="004311CA"/>
    <w:rsid w:val="0047331A"/>
    <w:rsid w:val="0047640B"/>
    <w:rsid w:val="0047644B"/>
    <w:rsid w:val="00476D4B"/>
    <w:rsid w:val="0049170B"/>
    <w:rsid w:val="00491748"/>
    <w:rsid w:val="00494145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2CA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23EEC"/>
    <w:rsid w:val="00624212"/>
    <w:rsid w:val="006242A9"/>
    <w:rsid w:val="00624DCF"/>
    <w:rsid w:val="0063342B"/>
    <w:rsid w:val="00640502"/>
    <w:rsid w:val="00644D27"/>
    <w:rsid w:val="0066007A"/>
    <w:rsid w:val="006640AE"/>
    <w:rsid w:val="0066608F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57C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0D8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079"/>
    <w:rsid w:val="00A0057E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938D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02B3E"/>
    <w:rsid w:val="00B148DD"/>
    <w:rsid w:val="00B212C7"/>
    <w:rsid w:val="00B2472A"/>
    <w:rsid w:val="00B44923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960A1"/>
    <w:rsid w:val="00BA1F40"/>
    <w:rsid w:val="00BA4820"/>
    <w:rsid w:val="00BB05FA"/>
    <w:rsid w:val="00BB5B10"/>
    <w:rsid w:val="00BC56D6"/>
    <w:rsid w:val="00BC6457"/>
    <w:rsid w:val="00BE1215"/>
    <w:rsid w:val="00BE399E"/>
    <w:rsid w:val="00BF1775"/>
    <w:rsid w:val="00BF201D"/>
    <w:rsid w:val="00C0490B"/>
    <w:rsid w:val="00C07904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2CFD"/>
    <w:rsid w:val="00C84E4D"/>
    <w:rsid w:val="00CA2FD0"/>
    <w:rsid w:val="00CB4DFB"/>
    <w:rsid w:val="00CB626D"/>
    <w:rsid w:val="00CD5181"/>
    <w:rsid w:val="00CD7485"/>
    <w:rsid w:val="00CE2360"/>
    <w:rsid w:val="00CE236C"/>
    <w:rsid w:val="00CF0047"/>
    <w:rsid w:val="00D04CFF"/>
    <w:rsid w:val="00D22895"/>
    <w:rsid w:val="00D25CF9"/>
    <w:rsid w:val="00D3404A"/>
    <w:rsid w:val="00D343F2"/>
    <w:rsid w:val="00D40DFF"/>
    <w:rsid w:val="00D4354E"/>
    <w:rsid w:val="00D43F69"/>
    <w:rsid w:val="00D50F79"/>
    <w:rsid w:val="00D73957"/>
    <w:rsid w:val="00D76ED6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98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18AD"/>
    <w:rsid w:val="00ED70BE"/>
    <w:rsid w:val="00ED73C4"/>
    <w:rsid w:val="00F20B48"/>
    <w:rsid w:val="00F258BA"/>
    <w:rsid w:val="00F27E9C"/>
    <w:rsid w:val="00F40B81"/>
    <w:rsid w:val="00F41F41"/>
    <w:rsid w:val="00F46918"/>
    <w:rsid w:val="00F46DDE"/>
    <w:rsid w:val="00F655ED"/>
    <w:rsid w:val="00F7033C"/>
    <w:rsid w:val="00F96D0D"/>
    <w:rsid w:val="00F976AD"/>
    <w:rsid w:val="00FA6461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6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C103DC-BF87-41F7-92A0-A07ADCB01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9</TotalTime>
  <Pages>1</Pages>
  <Words>1542</Words>
  <Characters>879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0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Йоанна Туфкова</cp:lastModifiedBy>
  <cp:revision>26</cp:revision>
  <cp:lastPrinted>2015-10-26T22:35:00Z</cp:lastPrinted>
  <dcterms:created xsi:type="dcterms:W3CDTF">2019-11-12T12:29:00Z</dcterms:created>
  <dcterms:modified xsi:type="dcterms:W3CDTF">2022-09-21T09:20:00Z</dcterms:modified>
  <cp:category>programming; education; software engineering; software development</cp:category>
</cp:coreProperties>
</file>